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0B1EFE" w14:textId="6154F390" w:rsidR="00AE629D" w:rsidRDefault="00053183" w:rsidP="00053183">
      <w:pPr>
        <w:pStyle w:val="Title"/>
      </w:pPr>
      <w:r>
        <w:t>Intelligent Scissors</w:t>
      </w:r>
      <w:r w:rsidR="00AB11D1">
        <w:br/>
        <w:t>Complete Test Cases</w:t>
      </w:r>
    </w:p>
    <w:p w14:paraId="6EB0D1AF" w14:textId="31DA75E6" w:rsidR="004E3E69" w:rsidRDefault="00E94378" w:rsidP="00C028A4">
      <w:pPr>
        <w:pStyle w:val="Heading1"/>
      </w:pPr>
      <w:r>
        <w:t>Complete</w:t>
      </w:r>
      <w:r w:rsidR="004E3E69">
        <w:t xml:space="preserve"> Tests</w:t>
      </w:r>
    </w:p>
    <w:tbl>
      <w:tblPr>
        <w:tblStyle w:val="GridTable1Light1"/>
        <w:tblW w:w="0" w:type="auto"/>
        <w:tblLook w:val="04A0" w:firstRow="1" w:lastRow="0" w:firstColumn="1" w:lastColumn="0" w:noHBand="0" w:noVBand="1"/>
      </w:tblPr>
      <w:tblGrid>
        <w:gridCol w:w="1355"/>
        <w:gridCol w:w="2353"/>
        <w:gridCol w:w="3134"/>
        <w:gridCol w:w="2734"/>
      </w:tblGrid>
      <w:tr w:rsidR="00053183" w:rsidRPr="00171492" w14:paraId="7447B916" w14:textId="77777777" w:rsidTr="00C94F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5" w:type="dxa"/>
            <w:shd w:val="clear" w:color="auto" w:fill="DBE5F1" w:themeFill="accent1" w:themeFillTint="33"/>
          </w:tcPr>
          <w:p w14:paraId="1069177F" w14:textId="1CA70012" w:rsidR="00053183" w:rsidRPr="00171492" w:rsidRDefault="00053183" w:rsidP="00A60CAB">
            <w:pPr>
              <w:spacing w:after="200" w:line="276" w:lineRule="auto"/>
              <w:jc w:val="center"/>
              <w:rPr>
                <w:b w:val="0"/>
                <w:bCs w:val="0"/>
                <w:color w:val="FF0000"/>
                <w:u w:val="single"/>
              </w:rPr>
            </w:pPr>
            <w:r w:rsidRPr="00171492">
              <w:rPr>
                <w:b w:val="0"/>
                <w:bCs w:val="0"/>
                <w:color w:val="FF0000"/>
                <w:u w:val="single"/>
              </w:rPr>
              <w:t>Case</w:t>
            </w:r>
          </w:p>
        </w:tc>
        <w:tc>
          <w:tcPr>
            <w:tcW w:w="2353" w:type="dxa"/>
            <w:shd w:val="clear" w:color="auto" w:fill="DBE5F1" w:themeFill="accent1" w:themeFillTint="33"/>
          </w:tcPr>
          <w:p w14:paraId="2AB70C6D" w14:textId="77777777" w:rsidR="00053183" w:rsidRPr="00171492" w:rsidRDefault="00053183" w:rsidP="00395BE7">
            <w:pPr>
              <w:spacing w:after="20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FF0000"/>
                <w:u w:val="single"/>
              </w:rPr>
            </w:pPr>
            <w:r w:rsidRPr="00171492">
              <w:rPr>
                <w:b w:val="0"/>
                <w:bCs w:val="0"/>
                <w:color w:val="FF0000"/>
                <w:u w:val="single"/>
              </w:rPr>
              <w:t>Input Image</w:t>
            </w:r>
          </w:p>
        </w:tc>
        <w:tc>
          <w:tcPr>
            <w:tcW w:w="3134" w:type="dxa"/>
            <w:shd w:val="clear" w:color="auto" w:fill="DBE5F1" w:themeFill="accent1" w:themeFillTint="33"/>
          </w:tcPr>
          <w:p w14:paraId="4B64684C" w14:textId="26430D4C" w:rsidR="00053183" w:rsidRPr="00171492" w:rsidRDefault="00053183" w:rsidP="00A60CAB">
            <w:pPr>
              <w:spacing w:after="200"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FF0000"/>
                <w:u w:val="single"/>
              </w:rPr>
            </w:pPr>
            <w:r w:rsidRPr="00171492">
              <w:rPr>
                <w:b w:val="0"/>
                <w:bCs w:val="0"/>
                <w:color w:val="FF0000"/>
                <w:u w:val="single"/>
              </w:rPr>
              <w:t xml:space="preserve">Image </w:t>
            </w:r>
            <w:r w:rsidR="00E80657">
              <w:rPr>
                <w:b w:val="0"/>
                <w:bCs w:val="0"/>
                <w:color w:val="FF0000"/>
                <w:u w:val="single"/>
              </w:rPr>
              <w:t>W</w:t>
            </w:r>
            <w:r w:rsidRPr="00171492">
              <w:rPr>
                <w:b w:val="0"/>
                <w:bCs w:val="0"/>
                <w:color w:val="FF0000"/>
                <w:u w:val="single"/>
              </w:rPr>
              <w:t xml:space="preserve">idth and </w:t>
            </w:r>
            <w:r w:rsidR="00E80657">
              <w:rPr>
                <w:b w:val="0"/>
                <w:bCs w:val="0"/>
                <w:color w:val="FF0000"/>
                <w:u w:val="single"/>
              </w:rPr>
              <w:t>H</w:t>
            </w:r>
            <w:r w:rsidRPr="00171492">
              <w:rPr>
                <w:b w:val="0"/>
                <w:bCs w:val="0"/>
                <w:color w:val="FF0000"/>
                <w:u w:val="single"/>
              </w:rPr>
              <w:t>eight</w:t>
            </w:r>
          </w:p>
        </w:tc>
        <w:tc>
          <w:tcPr>
            <w:tcW w:w="2734" w:type="dxa"/>
            <w:shd w:val="clear" w:color="auto" w:fill="DBE5F1" w:themeFill="accent1" w:themeFillTint="33"/>
          </w:tcPr>
          <w:p w14:paraId="6601F603" w14:textId="7483D1A8" w:rsidR="00053183" w:rsidRPr="00171492" w:rsidRDefault="00053183" w:rsidP="00395BE7">
            <w:pPr>
              <w:spacing w:after="200" w:line="276" w:lineRule="auto"/>
              <w:ind w:left="7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FF0000"/>
                <w:u w:val="single"/>
              </w:rPr>
            </w:pPr>
            <w:r w:rsidRPr="00171492">
              <w:rPr>
                <w:b w:val="0"/>
                <w:bCs w:val="0"/>
                <w:color w:val="FF0000"/>
                <w:u w:val="single"/>
              </w:rPr>
              <w:t xml:space="preserve">Output </w:t>
            </w:r>
            <w:r w:rsidR="005855B6">
              <w:rPr>
                <w:b w:val="0"/>
                <w:bCs w:val="0"/>
                <w:color w:val="FF0000"/>
                <w:u w:val="single"/>
              </w:rPr>
              <w:t>F</w:t>
            </w:r>
            <w:r w:rsidRPr="00171492">
              <w:rPr>
                <w:b w:val="0"/>
                <w:bCs w:val="0"/>
                <w:color w:val="FF0000"/>
                <w:u w:val="single"/>
              </w:rPr>
              <w:t>ile</w:t>
            </w:r>
          </w:p>
        </w:tc>
      </w:tr>
      <w:tr w:rsidR="00053183" w14:paraId="26121AC1" w14:textId="77777777" w:rsidTr="00C94F7B">
        <w:trPr>
          <w:trHeight w:val="3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5" w:type="dxa"/>
          </w:tcPr>
          <w:p w14:paraId="7E9485B0" w14:textId="77777777" w:rsidR="00053183" w:rsidRDefault="00053183" w:rsidP="00D972AB">
            <w:pPr>
              <w:jc w:val="center"/>
            </w:pPr>
            <w:r>
              <w:t>1</w:t>
            </w:r>
          </w:p>
        </w:tc>
        <w:tc>
          <w:tcPr>
            <w:tcW w:w="2353" w:type="dxa"/>
          </w:tcPr>
          <w:p w14:paraId="22D9A527" w14:textId="759EE57E" w:rsidR="00053183" w:rsidRDefault="00053183" w:rsidP="000531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se1/test.</w:t>
            </w:r>
            <w:r w:rsidR="001207DF">
              <w:t>jpg</w:t>
            </w:r>
          </w:p>
        </w:tc>
        <w:tc>
          <w:tcPr>
            <w:tcW w:w="3134" w:type="dxa"/>
          </w:tcPr>
          <w:p w14:paraId="12A19885" w14:textId="4DB9EA5C" w:rsidR="00053183" w:rsidRDefault="008A3CDE" w:rsidP="00D972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A3CDE">
              <w:t>4272</w:t>
            </w:r>
            <w:r w:rsidR="00053183">
              <w:t>x</w:t>
            </w:r>
            <w:r w:rsidR="00EF783F">
              <w:t xml:space="preserve"> </w:t>
            </w:r>
            <w:r w:rsidR="00EF783F" w:rsidRPr="00EF783F">
              <w:t>2828</w:t>
            </w:r>
          </w:p>
        </w:tc>
        <w:tc>
          <w:tcPr>
            <w:tcW w:w="2734" w:type="dxa"/>
          </w:tcPr>
          <w:p w14:paraId="5C64E781" w14:textId="77777777" w:rsidR="00053183" w:rsidRDefault="00053183" w:rsidP="000531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se1/output.txt</w:t>
            </w:r>
          </w:p>
        </w:tc>
      </w:tr>
      <w:tr w:rsidR="00053183" w14:paraId="08ED9957" w14:textId="77777777" w:rsidTr="00C94F7B">
        <w:trPr>
          <w:trHeight w:val="3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5" w:type="dxa"/>
          </w:tcPr>
          <w:p w14:paraId="1F991E41" w14:textId="77777777" w:rsidR="00053183" w:rsidRDefault="00053183" w:rsidP="00205AD7">
            <w:pPr>
              <w:jc w:val="center"/>
            </w:pPr>
            <w:r>
              <w:t>2</w:t>
            </w:r>
          </w:p>
        </w:tc>
        <w:tc>
          <w:tcPr>
            <w:tcW w:w="2353" w:type="dxa"/>
          </w:tcPr>
          <w:p w14:paraId="502A69AC" w14:textId="0119A245" w:rsidR="00053183" w:rsidRDefault="00053183" w:rsidP="000531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se</w:t>
            </w:r>
            <w:r w:rsidR="00653A0A">
              <w:t>2</w:t>
            </w:r>
            <w:r>
              <w:t>/test.png</w:t>
            </w:r>
          </w:p>
        </w:tc>
        <w:tc>
          <w:tcPr>
            <w:tcW w:w="3134" w:type="dxa"/>
          </w:tcPr>
          <w:p w14:paraId="0624BEF5" w14:textId="2C37AE08" w:rsidR="00053183" w:rsidRDefault="00292698" w:rsidP="00205A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92698">
              <w:t>5000</w:t>
            </w:r>
            <w:r w:rsidR="00053183">
              <w:t>x</w:t>
            </w:r>
            <w:r w:rsidRPr="00292698">
              <w:t>2818</w:t>
            </w:r>
          </w:p>
        </w:tc>
        <w:tc>
          <w:tcPr>
            <w:tcW w:w="2734" w:type="dxa"/>
          </w:tcPr>
          <w:p w14:paraId="17E1A18B" w14:textId="05F5E5BB" w:rsidR="00053183" w:rsidRDefault="001B1FC7" w:rsidP="000531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se2/output</w:t>
            </w:r>
            <w:r w:rsidR="006B1F3C">
              <w:t>2</w:t>
            </w:r>
            <w:r w:rsidR="00053183">
              <w:t>.txt</w:t>
            </w:r>
          </w:p>
          <w:p w14:paraId="1FF96438" w14:textId="40A322B9" w:rsidR="00F107FE" w:rsidRDefault="00F107FE" w:rsidP="001903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se2/path.txt</w:t>
            </w:r>
          </w:p>
          <w:p w14:paraId="4ABE7DD1" w14:textId="2568835C" w:rsidR="00F107FE" w:rsidRDefault="00F107FE" w:rsidP="000531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3187DF40" w14:textId="77777777" w:rsidR="00C028A4" w:rsidRDefault="00C028A4" w:rsidP="00C028A4"/>
    <w:p w14:paraId="448C6195" w14:textId="77777777" w:rsidR="00C028A4" w:rsidRPr="001556A9" w:rsidRDefault="007D2052" w:rsidP="007D2052">
      <w:pPr>
        <w:pStyle w:val="Heading2"/>
        <w:rPr>
          <w:sz w:val="36"/>
          <w:szCs w:val="36"/>
        </w:rPr>
      </w:pPr>
      <w:r w:rsidRPr="001556A9">
        <w:rPr>
          <w:sz w:val="36"/>
          <w:szCs w:val="36"/>
        </w:rPr>
        <w:t>Cases Output Description</w:t>
      </w:r>
    </w:p>
    <w:p w14:paraId="588867F8" w14:textId="6BDCF85D" w:rsidR="007D2052" w:rsidRPr="001556A9" w:rsidRDefault="007D2052" w:rsidP="007D2052">
      <w:pPr>
        <w:rPr>
          <w:sz w:val="32"/>
          <w:szCs w:val="32"/>
        </w:rPr>
      </w:pPr>
      <w:r w:rsidRPr="001556A9">
        <w:rPr>
          <w:sz w:val="32"/>
          <w:szCs w:val="32"/>
        </w:rPr>
        <w:t xml:space="preserve">You shall output </w:t>
      </w:r>
      <w:r w:rsidR="006E34A1" w:rsidRPr="001556A9">
        <w:rPr>
          <w:sz w:val="32"/>
          <w:szCs w:val="32"/>
        </w:rPr>
        <w:t>this information</w:t>
      </w:r>
      <w:r w:rsidR="00546D3C" w:rsidRPr="001556A9">
        <w:rPr>
          <w:sz w:val="32"/>
          <w:szCs w:val="32"/>
        </w:rPr>
        <w:t xml:space="preserve"> </w:t>
      </w:r>
      <w:r w:rsidRPr="001556A9">
        <w:rPr>
          <w:sz w:val="32"/>
          <w:szCs w:val="32"/>
        </w:rPr>
        <w:t>for each cas</w:t>
      </w:r>
      <w:r w:rsidR="007B75BC">
        <w:rPr>
          <w:sz w:val="32"/>
          <w:szCs w:val="32"/>
        </w:rPr>
        <w:t>e</w:t>
      </w:r>
      <w:r w:rsidRPr="001556A9">
        <w:rPr>
          <w:sz w:val="32"/>
          <w:szCs w:val="32"/>
        </w:rPr>
        <w:t>:</w:t>
      </w:r>
    </w:p>
    <w:p w14:paraId="040982F1" w14:textId="6FEC8C74" w:rsidR="007D2052" w:rsidRPr="001556A9" w:rsidRDefault="008C13F4" w:rsidP="00623474">
      <w:pPr>
        <w:pStyle w:val="ListParagraph"/>
        <w:numPr>
          <w:ilvl w:val="0"/>
          <w:numId w:val="2"/>
        </w:numPr>
        <w:rPr>
          <w:sz w:val="32"/>
          <w:szCs w:val="32"/>
        </w:rPr>
      </w:pPr>
      <w:r w:rsidRPr="001556A9">
        <w:rPr>
          <w:sz w:val="32"/>
          <w:szCs w:val="32"/>
        </w:rPr>
        <w:t>An o</w:t>
      </w:r>
      <w:r w:rsidR="00053183" w:rsidRPr="001556A9">
        <w:rPr>
          <w:sz w:val="32"/>
          <w:szCs w:val="32"/>
        </w:rPr>
        <w:t xml:space="preserve">utput file </w:t>
      </w:r>
      <w:r w:rsidR="009E6835" w:rsidRPr="001556A9">
        <w:rPr>
          <w:sz w:val="32"/>
          <w:szCs w:val="32"/>
        </w:rPr>
        <w:t xml:space="preserve">that </w:t>
      </w:r>
      <w:r w:rsidR="00053183" w:rsidRPr="001556A9">
        <w:rPr>
          <w:sz w:val="32"/>
          <w:szCs w:val="32"/>
        </w:rPr>
        <w:t>contain</w:t>
      </w:r>
      <w:r w:rsidR="009E6835" w:rsidRPr="001556A9">
        <w:rPr>
          <w:sz w:val="32"/>
          <w:szCs w:val="32"/>
        </w:rPr>
        <w:t>s</w:t>
      </w:r>
      <w:r w:rsidR="00053183" w:rsidRPr="001556A9">
        <w:rPr>
          <w:sz w:val="32"/>
          <w:szCs w:val="32"/>
        </w:rPr>
        <w:t xml:space="preserve"> the construction of </w:t>
      </w:r>
      <w:r w:rsidR="00211EBD" w:rsidRPr="001556A9">
        <w:rPr>
          <w:sz w:val="32"/>
          <w:szCs w:val="32"/>
        </w:rPr>
        <w:t xml:space="preserve">the </w:t>
      </w:r>
      <w:r w:rsidR="00053183" w:rsidRPr="001556A9">
        <w:rPr>
          <w:sz w:val="32"/>
          <w:szCs w:val="32"/>
        </w:rPr>
        <w:t>graph</w:t>
      </w:r>
    </w:p>
    <w:p w14:paraId="7BF115F6" w14:textId="461F4C4B" w:rsidR="00053183" w:rsidRPr="001556A9" w:rsidRDefault="00620740" w:rsidP="00053183">
      <w:pPr>
        <w:pStyle w:val="ListParagraph"/>
        <w:numPr>
          <w:ilvl w:val="1"/>
          <w:numId w:val="2"/>
        </w:numPr>
        <w:rPr>
          <w:sz w:val="32"/>
          <w:szCs w:val="32"/>
        </w:rPr>
      </w:pPr>
      <w:r w:rsidRPr="001556A9">
        <w:rPr>
          <w:sz w:val="32"/>
          <w:szCs w:val="32"/>
        </w:rPr>
        <w:t>Prompt</w:t>
      </w:r>
      <w:r w:rsidR="00053183" w:rsidRPr="001556A9">
        <w:rPr>
          <w:sz w:val="32"/>
          <w:szCs w:val="32"/>
        </w:rPr>
        <w:t xml:space="preserve"> every index node which represents every pixel in the image</w:t>
      </w:r>
      <w:r w:rsidR="00AE0574" w:rsidRPr="001556A9">
        <w:rPr>
          <w:sz w:val="32"/>
          <w:szCs w:val="32"/>
        </w:rPr>
        <w:t xml:space="preserve"> </w:t>
      </w:r>
      <w:r w:rsidR="00551C07" w:rsidRPr="001556A9">
        <w:rPr>
          <w:sz w:val="32"/>
          <w:szCs w:val="32"/>
        </w:rPr>
        <w:t>(</w:t>
      </w:r>
      <w:r w:rsidR="00551C07" w:rsidRPr="001556A9">
        <w:rPr>
          <w:color w:val="FF0000"/>
          <w:sz w:val="32"/>
          <w:szCs w:val="32"/>
        </w:rPr>
        <w:t>Hint: the index of pixel after converting the image from 2d to 1d</w:t>
      </w:r>
      <w:r w:rsidR="00551C07" w:rsidRPr="001556A9">
        <w:rPr>
          <w:sz w:val="32"/>
          <w:szCs w:val="32"/>
        </w:rPr>
        <w:t>)</w:t>
      </w:r>
      <w:r w:rsidR="00EF676B">
        <w:rPr>
          <w:sz w:val="32"/>
          <w:szCs w:val="32"/>
        </w:rPr>
        <w:t>.</w:t>
      </w:r>
    </w:p>
    <w:p w14:paraId="6AE48A55" w14:textId="16E4EFBC" w:rsidR="00053183" w:rsidRPr="001556A9" w:rsidRDefault="00053183" w:rsidP="00053183">
      <w:pPr>
        <w:pStyle w:val="ListParagraph"/>
        <w:numPr>
          <w:ilvl w:val="1"/>
          <w:numId w:val="2"/>
        </w:numPr>
        <w:rPr>
          <w:sz w:val="32"/>
          <w:szCs w:val="32"/>
        </w:rPr>
      </w:pPr>
      <w:r w:rsidRPr="001556A9">
        <w:rPr>
          <w:sz w:val="32"/>
          <w:szCs w:val="32"/>
        </w:rPr>
        <w:t xml:space="preserve">With the edges from this index node to the surrounding </w:t>
      </w:r>
      <w:r w:rsidR="0029192A" w:rsidRPr="001556A9">
        <w:rPr>
          <w:sz w:val="32"/>
          <w:szCs w:val="32"/>
        </w:rPr>
        <w:t>neighbors</w:t>
      </w:r>
      <w:r w:rsidRPr="001556A9">
        <w:rPr>
          <w:sz w:val="32"/>
          <w:szCs w:val="32"/>
        </w:rPr>
        <w:t xml:space="preserve"> and the weight for each edge</w:t>
      </w:r>
      <w:r w:rsidR="00872E8E" w:rsidRPr="001556A9">
        <w:rPr>
          <w:sz w:val="32"/>
          <w:szCs w:val="32"/>
        </w:rPr>
        <w:t xml:space="preserve"> </w:t>
      </w:r>
      <w:r w:rsidRPr="001556A9">
        <w:rPr>
          <w:sz w:val="32"/>
          <w:szCs w:val="32"/>
        </w:rPr>
        <w:t>(</w:t>
      </w:r>
      <w:proofErr w:type="gramStart"/>
      <w:r w:rsidRPr="001556A9">
        <w:rPr>
          <w:b/>
          <w:bCs/>
          <w:color w:val="FF0000"/>
          <w:sz w:val="32"/>
          <w:szCs w:val="32"/>
          <w:u w:val="single"/>
        </w:rPr>
        <w:t>Hint :</w:t>
      </w:r>
      <w:proofErr w:type="gramEnd"/>
      <w:r w:rsidRPr="001556A9">
        <w:rPr>
          <w:b/>
          <w:bCs/>
          <w:color w:val="FF0000"/>
          <w:sz w:val="32"/>
          <w:szCs w:val="32"/>
          <w:u w:val="single"/>
        </w:rPr>
        <w:t xml:space="preserve"> using 4 connectivity</w:t>
      </w:r>
      <w:r w:rsidRPr="001556A9">
        <w:rPr>
          <w:sz w:val="32"/>
          <w:szCs w:val="32"/>
        </w:rPr>
        <w:t>)</w:t>
      </w:r>
      <w:r w:rsidR="005563D8">
        <w:rPr>
          <w:sz w:val="32"/>
          <w:szCs w:val="32"/>
        </w:rPr>
        <w:t>.</w:t>
      </w:r>
    </w:p>
    <w:p w14:paraId="1FABD429" w14:textId="717C47F7" w:rsidR="00621C91" w:rsidRDefault="008450DF" w:rsidP="001F1C29">
      <w:pPr>
        <w:pStyle w:val="ListParagraph"/>
        <w:numPr>
          <w:ilvl w:val="0"/>
          <w:numId w:val="2"/>
        </w:numPr>
        <w:rPr>
          <w:sz w:val="32"/>
          <w:szCs w:val="32"/>
        </w:rPr>
      </w:pPr>
      <w:r w:rsidRPr="001556A9">
        <w:rPr>
          <w:sz w:val="32"/>
          <w:szCs w:val="32"/>
        </w:rPr>
        <w:t xml:space="preserve">Another output file that contains the </w:t>
      </w:r>
      <w:r w:rsidR="006013B2" w:rsidRPr="001556A9">
        <w:rPr>
          <w:sz w:val="32"/>
          <w:szCs w:val="32"/>
        </w:rPr>
        <w:t>list of pixels that represent the shortest path between the source node and the destination node (</w:t>
      </w:r>
      <w:r w:rsidR="006013B2" w:rsidRPr="001556A9">
        <w:rPr>
          <w:b/>
          <w:bCs/>
          <w:color w:val="FF0000"/>
          <w:sz w:val="32"/>
          <w:szCs w:val="32"/>
          <w:u w:val="single"/>
        </w:rPr>
        <w:t>Hint: Saving the node index besides the pixel X’s and Y’s position</w:t>
      </w:r>
      <w:r w:rsidR="006013B2" w:rsidRPr="001556A9">
        <w:rPr>
          <w:sz w:val="32"/>
          <w:szCs w:val="32"/>
        </w:rPr>
        <w:t>)</w:t>
      </w:r>
      <w:r w:rsidR="00896F20">
        <w:rPr>
          <w:sz w:val="32"/>
          <w:szCs w:val="32"/>
        </w:rPr>
        <w:t>.</w:t>
      </w:r>
    </w:p>
    <w:p w14:paraId="6EE6B6B8" w14:textId="1972B607" w:rsidR="001D35EC" w:rsidRPr="0094427E" w:rsidRDefault="002223BE" w:rsidP="0094427E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 xml:space="preserve">At the end of each output file print the </w:t>
      </w:r>
      <w:r w:rsidR="007B69E6" w:rsidRPr="004871E1">
        <w:rPr>
          <w:b/>
          <w:bCs/>
          <w:sz w:val="32"/>
          <w:szCs w:val="32"/>
        </w:rPr>
        <w:t>computational</w:t>
      </w:r>
      <w:r w:rsidR="007B69E6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time in seconds </w:t>
      </w:r>
      <w:r w:rsidR="009C3AE6">
        <w:rPr>
          <w:sz w:val="32"/>
          <w:szCs w:val="32"/>
        </w:rPr>
        <w:t xml:space="preserve">(the time </w:t>
      </w:r>
      <w:r>
        <w:rPr>
          <w:sz w:val="32"/>
          <w:szCs w:val="32"/>
        </w:rPr>
        <w:t>that the operation took</w:t>
      </w:r>
      <w:r w:rsidR="00DA06CC">
        <w:rPr>
          <w:sz w:val="32"/>
          <w:szCs w:val="32"/>
        </w:rPr>
        <w:t xml:space="preserve"> in c</w:t>
      </w:r>
      <w:r>
        <w:rPr>
          <w:sz w:val="32"/>
          <w:szCs w:val="32"/>
        </w:rPr>
        <w:t xml:space="preserve">onstructing the </w:t>
      </w:r>
      <w:r w:rsidR="008F0ACF">
        <w:rPr>
          <w:sz w:val="32"/>
          <w:szCs w:val="32"/>
        </w:rPr>
        <w:t>graph and</w:t>
      </w:r>
      <w:r>
        <w:rPr>
          <w:sz w:val="32"/>
          <w:szCs w:val="32"/>
        </w:rPr>
        <w:t xml:space="preserve"> finding the shortest path)</w:t>
      </w:r>
      <w:r w:rsidR="0094427E">
        <w:rPr>
          <w:sz w:val="32"/>
          <w:szCs w:val="32"/>
        </w:rPr>
        <w:t>.</w:t>
      </w:r>
      <w:r w:rsidR="004871E1">
        <w:rPr>
          <w:sz w:val="32"/>
          <w:szCs w:val="32"/>
        </w:rPr>
        <w:t xml:space="preserve"> (Hint: You should exclude the I/O time).</w:t>
      </w:r>
    </w:p>
    <w:p w14:paraId="2317B2AF" w14:textId="6FE79A48" w:rsidR="007D2052" w:rsidRPr="00F23C9F" w:rsidRDefault="00D0409F" w:rsidP="000046F9">
      <w:pPr>
        <w:rPr>
          <w:b/>
          <w:bCs/>
          <w:color w:val="FF0000"/>
          <w:sz w:val="28"/>
          <w:szCs w:val="28"/>
        </w:rPr>
      </w:pPr>
      <w:r w:rsidRPr="00F23C9F">
        <w:rPr>
          <w:b/>
          <w:bCs/>
          <w:color w:val="FF0000"/>
          <w:sz w:val="28"/>
          <w:szCs w:val="28"/>
        </w:rPr>
        <w:lastRenderedPageBreak/>
        <w:t>VERY IMPORTANT</w:t>
      </w:r>
      <w:r w:rsidR="005C1DD4" w:rsidRPr="00F23C9F">
        <w:rPr>
          <w:b/>
          <w:bCs/>
          <w:color w:val="FF0000"/>
          <w:sz w:val="28"/>
          <w:szCs w:val="28"/>
        </w:rPr>
        <w:t xml:space="preserve">: </w:t>
      </w:r>
      <w:r w:rsidR="0060140D" w:rsidRPr="00F23C9F">
        <w:rPr>
          <w:b/>
          <w:bCs/>
          <w:color w:val="FF0000"/>
          <w:sz w:val="28"/>
          <w:szCs w:val="28"/>
        </w:rPr>
        <w:t>O</w:t>
      </w:r>
      <w:r w:rsidR="005C1DD4" w:rsidRPr="00F23C9F">
        <w:rPr>
          <w:b/>
          <w:bCs/>
          <w:color w:val="FF0000"/>
          <w:sz w:val="28"/>
          <w:szCs w:val="28"/>
        </w:rPr>
        <w:t xml:space="preserve">utput files are </w:t>
      </w:r>
      <w:r w:rsidR="00672ACA" w:rsidRPr="00F23C9F">
        <w:rPr>
          <w:b/>
          <w:bCs/>
          <w:color w:val="FF0000"/>
          <w:sz w:val="28"/>
          <w:szCs w:val="28"/>
        </w:rPr>
        <w:t xml:space="preserve">very </w:t>
      </w:r>
      <w:r w:rsidR="009721AB" w:rsidRPr="00F23C9F">
        <w:rPr>
          <w:b/>
          <w:bCs/>
          <w:color w:val="FF0000"/>
          <w:sz w:val="28"/>
          <w:szCs w:val="28"/>
        </w:rPr>
        <w:t>large</w:t>
      </w:r>
      <w:r w:rsidR="005C1DD4" w:rsidRPr="00F23C9F">
        <w:rPr>
          <w:b/>
          <w:bCs/>
          <w:color w:val="FF0000"/>
          <w:sz w:val="28"/>
          <w:szCs w:val="28"/>
        </w:rPr>
        <w:t xml:space="preserve"> to be </w:t>
      </w:r>
      <w:r w:rsidR="006E6FA4" w:rsidRPr="00F23C9F">
        <w:rPr>
          <w:b/>
          <w:bCs/>
          <w:color w:val="FF0000"/>
          <w:sz w:val="28"/>
          <w:szCs w:val="28"/>
        </w:rPr>
        <w:t xml:space="preserve">just </w:t>
      </w:r>
      <w:r w:rsidR="005C1DD4" w:rsidRPr="00F23C9F">
        <w:rPr>
          <w:b/>
          <w:bCs/>
          <w:color w:val="FF0000"/>
          <w:sz w:val="28"/>
          <w:szCs w:val="28"/>
        </w:rPr>
        <w:t xml:space="preserve">opened in Notepad or something similar. They can be opened by an editor that can handle large files (e.g. </w:t>
      </w:r>
      <w:proofErr w:type="spellStart"/>
      <w:r w:rsidR="005C1DD4" w:rsidRPr="00F23C9F">
        <w:rPr>
          <w:b/>
          <w:bCs/>
          <w:color w:val="FF0000"/>
          <w:sz w:val="28"/>
          <w:szCs w:val="28"/>
        </w:rPr>
        <w:t>EmEditor</w:t>
      </w:r>
      <w:proofErr w:type="spellEnd"/>
      <w:r w:rsidR="005C1DD4" w:rsidRPr="00F23C9F">
        <w:rPr>
          <w:b/>
          <w:bCs/>
          <w:color w:val="FF0000"/>
          <w:sz w:val="28"/>
          <w:szCs w:val="28"/>
        </w:rPr>
        <w:t>)</w:t>
      </w:r>
      <w:r w:rsidR="00594F90" w:rsidRPr="00F23C9F">
        <w:rPr>
          <w:b/>
          <w:bCs/>
          <w:color w:val="FF0000"/>
          <w:sz w:val="28"/>
          <w:szCs w:val="28"/>
        </w:rPr>
        <w:t>.</w:t>
      </w:r>
      <w:r w:rsidR="00733201" w:rsidRPr="00F23C9F">
        <w:rPr>
          <w:b/>
          <w:bCs/>
          <w:color w:val="FF0000"/>
          <w:sz w:val="28"/>
          <w:szCs w:val="28"/>
        </w:rPr>
        <w:t xml:space="preserve"> </w:t>
      </w:r>
      <w:proofErr w:type="spellStart"/>
      <w:r w:rsidR="00733201" w:rsidRPr="00F23C9F">
        <w:rPr>
          <w:b/>
          <w:bCs/>
          <w:color w:val="FF0000"/>
          <w:sz w:val="28"/>
          <w:szCs w:val="28"/>
        </w:rPr>
        <w:t>EmEditor</w:t>
      </w:r>
      <w:proofErr w:type="spellEnd"/>
      <w:r w:rsidR="00733201" w:rsidRPr="00F23C9F">
        <w:rPr>
          <w:b/>
          <w:bCs/>
          <w:color w:val="FF0000"/>
          <w:sz w:val="28"/>
          <w:szCs w:val="28"/>
        </w:rPr>
        <w:t xml:space="preserve"> will be found with the testcases materials.</w:t>
      </w:r>
    </w:p>
    <w:p w14:paraId="1B3D5054" w14:textId="425C2CD4" w:rsidR="004424EE" w:rsidRDefault="00AD53E8" w:rsidP="004424EE">
      <w:pPr>
        <w:pStyle w:val="Heading2"/>
      </w:pPr>
      <w:r>
        <w:t>Graph Construction Example</w:t>
      </w:r>
      <w:r w:rsidR="004424EE">
        <w:t>:</w:t>
      </w:r>
    </w:p>
    <w:p w14:paraId="1DC0ED38" w14:textId="6B5BC9D7" w:rsidR="009A4CA4" w:rsidRDefault="009A4CA4" w:rsidP="00AB4538">
      <w:pPr>
        <w:pStyle w:val="ListParagraph"/>
        <w:numPr>
          <w:ilvl w:val="0"/>
          <w:numId w:val="3"/>
        </w:numPr>
        <w:rPr>
          <w:b/>
          <w:bCs/>
        </w:rPr>
      </w:pPr>
      <w:r w:rsidRPr="009A4CA4">
        <w:rPr>
          <w:b/>
          <w:bCs/>
        </w:rPr>
        <w:t>Case1/</w:t>
      </w:r>
      <w:r w:rsidR="00AB4538">
        <w:rPr>
          <w:b/>
          <w:bCs/>
        </w:rPr>
        <w:t>test.</w:t>
      </w:r>
      <w:r w:rsidR="0078208F">
        <w:rPr>
          <w:b/>
          <w:bCs/>
        </w:rPr>
        <w:t>jpg</w:t>
      </w:r>
    </w:p>
    <w:p w14:paraId="0D593CA9" w14:textId="7D2C4059" w:rsidR="009A4CA4" w:rsidRPr="00AB4538" w:rsidRDefault="002D3A4D" w:rsidP="00D972AB">
      <w:pPr>
        <w:pStyle w:val="ListParagraph"/>
        <w:numPr>
          <w:ilvl w:val="0"/>
          <w:numId w:val="3"/>
        </w:numPr>
        <w:rPr>
          <w:b/>
          <w:bCs/>
        </w:rPr>
      </w:pPr>
      <w:r w:rsidRPr="009A4CA4">
        <w:rPr>
          <w:b/>
          <w:bCs/>
        </w:rPr>
        <w:t>Case1</w:t>
      </w:r>
      <w:r>
        <w:rPr>
          <w:b/>
          <w:bCs/>
        </w:rPr>
        <w:t>/</w:t>
      </w:r>
      <w:r w:rsidR="00BE68BB">
        <w:rPr>
          <w:b/>
          <w:bCs/>
        </w:rPr>
        <w:t>o</w:t>
      </w:r>
      <w:r w:rsidR="009A4CA4" w:rsidRPr="00D972AB">
        <w:rPr>
          <w:b/>
          <w:bCs/>
        </w:rPr>
        <w:t xml:space="preserve">utput.txt </w:t>
      </w:r>
      <w:r w:rsidR="009A4CA4">
        <w:t>shall contain:</w:t>
      </w:r>
    </w:p>
    <w:p w14:paraId="3378E587" w14:textId="626AA6DA" w:rsidR="00AB4538" w:rsidRDefault="00AB4538" w:rsidP="00AB4538">
      <w:pPr>
        <w:pStyle w:val="ListParagraph"/>
        <w:numPr>
          <w:ilvl w:val="1"/>
          <w:numId w:val="3"/>
        </w:numPr>
        <w:rPr>
          <w:b/>
          <w:bCs/>
        </w:rPr>
      </w:pPr>
      <w:r>
        <w:rPr>
          <w:b/>
          <w:bCs/>
        </w:rPr>
        <w:t xml:space="preserve">The graph that </w:t>
      </w:r>
      <w:r w:rsidR="006C0BAF">
        <w:rPr>
          <w:b/>
          <w:bCs/>
        </w:rPr>
        <w:t>was</w:t>
      </w:r>
      <w:r>
        <w:rPr>
          <w:b/>
          <w:bCs/>
        </w:rPr>
        <w:t xml:space="preserve"> constructed from the image</w:t>
      </w:r>
      <w:r w:rsidR="00B97612">
        <w:rPr>
          <w:b/>
          <w:bCs/>
        </w:rPr>
        <w:t>.</w:t>
      </w:r>
    </w:p>
    <w:p w14:paraId="400A467B" w14:textId="58E33508" w:rsidR="00AB4538" w:rsidRDefault="00AB4538" w:rsidP="00AB4538">
      <w:pPr>
        <w:pStyle w:val="ListParagraph"/>
        <w:numPr>
          <w:ilvl w:val="1"/>
          <w:numId w:val="3"/>
        </w:numPr>
        <w:rPr>
          <w:b/>
          <w:bCs/>
        </w:rPr>
      </w:pPr>
      <w:r>
        <w:rPr>
          <w:b/>
          <w:bCs/>
        </w:rPr>
        <w:t>Every node index which represents one pixel in the image followed by the edges between it and the neighbors with the weights</w:t>
      </w:r>
      <w:r w:rsidR="00A72338">
        <w:rPr>
          <w:b/>
          <w:bCs/>
        </w:rPr>
        <w:t>.</w:t>
      </w:r>
    </w:p>
    <w:p w14:paraId="1F7661AE" w14:textId="343584E6" w:rsidR="00B9465E" w:rsidRDefault="00B9465E" w:rsidP="00AB4538">
      <w:pPr>
        <w:pStyle w:val="ListParagraph"/>
        <w:numPr>
          <w:ilvl w:val="1"/>
          <w:numId w:val="3"/>
        </w:numPr>
        <w:rPr>
          <w:b/>
          <w:bCs/>
        </w:rPr>
      </w:pPr>
      <w:r>
        <w:rPr>
          <w:b/>
          <w:bCs/>
        </w:rPr>
        <w:t>The computational time at the end of the file.</w:t>
      </w:r>
    </w:p>
    <w:p w14:paraId="653EBFBD" w14:textId="1C633D7C" w:rsidR="00AB4538" w:rsidRDefault="00137543" w:rsidP="00AB4538">
      <w:pPr>
        <w:pStyle w:val="ListParagraph"/>
        <w:numPr>
          <w:ilvl w:val="1"/>
          <w:numId w:val="3"/>
        </w:numPr>
        <w:rPr>
          <w:b/>
          <w:bCs/>
        </w:rPr>
      </w:pPr>
      <w:r>
        <w:rPr>
          <w:b/>
          <w:bCs/>
        </w:rPr>
        <w:t>Example</w:t>
      </w:r>
      <w:r w:rsidR="007C5F78">
        <w:rPr>
          <w:b/>
          <w:bCs/>
        </w:rPr>
        <w:t>:</w:t>
      </w:r>
    </w:p>
    <w:p w14:paraId="3764E20F" w14:textId="6C4C83D1" w:rsidR="00667B1D" w:rsidRDefault="00667B1D" w:rsidP="00667B1D">
      <w:pPr>
        <w:pStyle w:val="ListParagraph"/>
        <w:ind w:left="1530"/>
      </w:pPr>
      <w:r>
        <w:t xml:space="preserve">Constructed Graph: (Format: </w:t>
      </w:r>
      <w:proofErr w:type="spellStart"/>
      <w:r>
        <w:t>node_index|edges</w:t>
      </w:r>
      <w:proofErr w:type="spellEnd"/>
      <w:r>
        <w:t>:(from, to, weight)</w:t>
      </w:r>
      <w:r w:rsidR="0011663E">
        <w:t>(from, to, weight)</w:t>
      </w:r>
      <w:r>
        <w:t>...)</w:t>
      </w:r>
    </w:p>
    <w:p w14:paraId="34412FD8" w14:textId="77777777" w:rsidR="00667B1D" w:rsidRDefault="00667B1D" w:rsidP="00667B1D">
      <w:pPr>
        <w:pStyle w:val="ListParagraph"/>
        <w:ind w:left="1530"/>
      </w:pPr>
      <w:r>
        <w:t>0|edges:(0,1,</w:t>
      </w:r>
      <w:proofErr w:type="gramStart"/>
      <w:r>
        <w:t>1)(</w:t>
      </w:r>
      <w:proofErr w:type="gramEnd"/>
      <w:r>
        <w:t>0,4272,1)</w:t>
      </w:r>
    </w:p>
    <w:p w14:paraId="43D53581" w14:textId="77777777" w:rsidR="00667B1D" w:rsidRDefault="00667B1D" w:rsidP="00667B1D">
      <w:pPr>
        <w:pStyle w:val="ListParagraph"/>
        <w:ind w:left="1530"/>
      </w:pPr>
      <w:r>
        <w:t>1|edges:(1,2,</w:t>
      </w:r>
      <w:proofErr w:type="gramStart"/>
      <w:r>
        <w:t>1)(</w:t>
      </w:r>
      <w:proofErr w:type="gramEnd"/>
      <w:r>
        <w:t>1,4273,8.16588936419192E+15)(1,0,1)</w:t>
      </w:r>
    </w:p>
    <w:p w14:paraId="65726D01" w14:textId="77777777" w:rsidR="00667B1D" w:rsidRDefault="00667B1D" w:rsidP="00667B1D">
      <w:pPr>
        <w:pStyle w:val="ListParagraph"/>
        <w:ind w:left="1530"/>
      </w:pPr>
      <w:r>
        <w:t>2|edges:(2,3,0.</w:t>
      </w:r>
      <w:proofErr w:type="gramStart"/>
      <w:r>
        <w:t>5)(</w:t>
      </w:r>
      <w:proofErr w:type="gramEnd"/>
      <w:r>
        <w:t>2,4274,4.08294468209596E+15)(2,1,1)</w:t>
      </w:r>
    </w:p>
    <w:p w14:paraId="71CCA2B7" w14:textId="77777777" w:rsidR="00667B1D" w:rsidRDefault="00667B1D" w:rsidP="00667B1D">
      <w:pPr>
        <w:pStyle w:val="ListParagraph"/>
        <w:ind w:left="1530"/>
      </w:pPr>
      <w:r>
        <w:t>3|edges:(3,4,0.</w:t>
      </w:r>
      <w:proofErr w:type="gramStart"/>
      <w:r>
        <w:t>333)(</w:t>
      </w:r>
      <w:proofErr w:type="gramEnd"/>
      <w:r>
        <w:t>3,4275,1)(3,2,0.5)</w:t>
      </w:r>
    </w:p>
    <w:p w14:paraId="528B4123" w14:textId="77777777" w:rsidR="00667B1D" w:rsidRDefault="00667B1D" w:rsidP="00667B1D">
      <w:pPr>
        <w:pStyle w:val="ListParagraph"/>
        <w:ind w:left="1530"/>
      </w:pPr>
      <w:r>
        <w:t>4|edges:(4,5,0.</w:t>
      </w:r>
      <w:proofErr w:type="gramStart"/>
      <w:r>
        <w:t>333)(</w:t>
      </w:r>
      <w:proofErr w:type="gramEnd"/>
      <w:r>
        <w:t>4,4276,0.5)(4,3,0.333)</w:t>
      </w:r>
    </w:p>
    <w:p w14:paraId="04AB7C8E" w14:textId="462CD6D0" w:rsidR="00AB4538" w:rsidRDefault="00667B1D" w:rsidP="00667B1D">
      <w:pPr>
        <w:pStyle w:val="ListParagraph"/>
        <w:ind w:left="1530"/>
      </w:pPr>
      <w:r>
        <w:t>5|edges:(5,6,0.</w:t>
      </w:r>
      <w:proofErr w:type="gramStart"/>
      <w:r>
        <w:t>5)(</w:t>
      </w:r>
      <w:proofErr w:type="gramEnd"/>
      <w:r>
        <w:t>5,4277,0.5)(5,4,0.333)</w:t>
      </w:r>
    </w:p>
    <w:p w14:paraId="4139BE9B" w14:textId="6CB08ABD" w:rsidR="00A72338" w:rsidRDefault="00A72338" w:rsidP="00667B1D">
      <w:pPr>
        <w:pStyle w:val="ListParagraph"/>
        <w:ind w:left="1530"/>
      </w:pPr>
      <w:r>
        <w:t>.</w:t>
      </w:r>
    </w:p>
    <w:p w14:paraId="4BC777A2" w14:textId="08C6C55A" w:rsidR="00A72338" w:rsidRDefault="00A72338" w:rsidP="00667B1D">
      <w:pPr>
        <w:pStyle w:val="ListParagraph"/>
        <w:ind w:left="1530"/>
      </w:pPr>
      <w:r>
        <w:t>.</w:t>
      </w:r>
    </w:p>
    <w:p w14:paraId="4C8DC36B" w14:textId="00D31D25" w:rsidR="00A72338" w:rsidRDefault="00A72338" w:rsidP="00667B1D">
      <w:pPr>
        <w:pStyle w:val="ListParagraph"/>
        <w:ind w:left="1530"/>
      </w:pPr>
      <w:r>
        <w:t>.</w:t>
      </w:r>
    </w:p>
    <w:p w14:paraId="41D60E54" w14:textId="6A921979" w:rsidR="00DD21CA" w:rsidRPr="003C2D3E" w:rsidRDefault="00F85F0F" w:rsidP="003C2D3E">
      <w:pPr>
        <w:pStyle w:val="ListParagraph"/>
        <w:ind w:left="1530"/>
      </w:pPr>
      <w:r w:rsidRPr="00F85F0F">
        <w:t>Graph construction took: 34.9158145 seconds.</w:t>
      </w:r>
    </w:p>
    <w:p w14:paraId="4BF095F0" w14:textId="49B4FFEB" w:rsidR="00722646" w:rsidRDefault="00A03313" w:rsidP="00722646">
      <w:pPr>
        <w:pStyle w:val="Heading2"/>
      </w:pPr>
      <w:r>
        <w:t>Shortest Path Example</w:t>
      </w:r>
      <w:r w:rsidR="00722646">
        <w:t>:</w:t>
      </w:r>
    </w:p>
    <w:p w14:paraId="67B507D4" w14:textId="1068EA29" w:rsidR="00AB4538" w:rsidRDefault="00AB4538" w:rsidP="00AB4538">
      <w:pPr>
        <w:pStyle w:val="ListParagraph"/>
        <w:numPr>
          <w:ilvl w:val="0"/>
          <w:numId w:val="3"/>
        </w:numPr>
        <w:rPr>
          <w:b/>
          <w:bCs/>
        </w:rPr>
      </w:pPr>
      <w:r w:rsidRPr="009A4CA4">
        <w:rPr>
          <w:b/>
          <w:bCs/>
        </w:rPr>
        <w:t>Case</w:t>
      </w:r>
      <w:r w:rsidR="000E6766">
        <w:rPr>
          <w:b/>
          <w:bCs/>
        </w:rPr>
        <w:t>2</w:t>
      </w:r>
      <w:r w:rsidRPr="009A4CA4">
        <w:rPr>
          <w:b/>
          <w:bCs/>
        </w:rPr>
        <w:t>/</w:t>
      </w:r>
      <w:r>
        <w:rPr>
          <w:b/>
          <w:bCs/>
        </w:rPr>
        <w:t>test.png</w:t>
      </w:r>
      <w:r w:rsidRPr="009A4CA4">
        <w:rPr>
          <w:b/>
          <w:bCs/>
        </w:rPr>
        <w:t>.</w:t>
      </w:r>
    </w:p>
    <w:p w14:paraId="4FA2AF67" w14:textId="7B76A7E9" w:rsidR="00171492" w:rsidRDefault="00F97D0D" w:rsidP="00317771">
      <w:pPr>
        <w:pStyle w:val="ListParagraph"/>
        <w:numPr>
          <w:ilvl w:val="0"/>
          <w:numId w:val="3"/>
        </w:numPr>
      </w:pPr>
      <w:r w:rsidRPr="009A4CA4">
        <w:rPr>
          <w:b/>
          <w:bCs/>
        </w:rPr>
        <w:t>Case</w:t>
      </w:r>
      <w:r>
        <w:rPr>
          <w:b/>
          <w:bCs/>
        </w:rPr>
        <w:t>2/</w:t>
      </w:r>
      <w:r w:rsidR="0022442C">
        <w:rPr>
          <w:b/>
          <w:bCs/>
        </w:rPr>
        <w:t>path</w:t>
      </w:r>
      <w:r w:rsidR="00AB4538" w:rsidRPr="00D972AB">
        <w:rPr>
          <w:b/>
          <w:bCs/>
        </w:rPr>
        <w:t xml:space="preserve">.txt </w:t>
      </w:r>
      <w:r w:rsidR="00AB4538">
        <w:t>shall contai</w:t>
      </w:r>
      <w:r w:rsidR="009D6BC3">
        <w:t>n</w:t>
      </w:r>
      <w:r w:rsidR="00DA7541">
        <w:t>:</w:t>
      </w:r>
    </w:p>
    <w:p w14:paraId="4B4C0BE2" w14:textId="5B9FDC36" w:rsidR="00540D8A" w:rsidRPr="00540D8A" w:rsidRDefault="00DA7541" w:rsidP="00540D8A">
      <w:pPr>
        <w:pStyle w:val="ListParagraph"/>
        <w:numPr>
          <w:ilvl w:val="1"/>
          <w:numId w:val="3"/>
        </w:numPr>
      </w:pPr>
      <w:r>
        <w:rPr>
          <w:b/>
          <w:bCs/>
        </w:rPr>
        <w:t xml:space="preserve">The path from node </w:t>
      </w:r>
      <w:r w:rsidR="00896588">
        <w:rPr>
          <w:b/>
          <w:bCs/>
        </w:rPr>
        <w:t>A to node B</w:t>
      </w:r>
    </w:p>
    <w:p w14:paraId="377900C4" w14:textId="26BA3F08" w:rsidR="001C599C" w:rsidRDefault="00540D8A" w:rsidP="00987376">
      <w:pPr>
        <w:pStyle w:val="ListParagraph"/>
        <w:numPr>
          <w:ilvl w:val="1"/>
          <w:numId w:val="3"/>
        </w:numPr>
        <w:rPr>
          <w:b/>
          <w:bCs/>
        </w:rPr>
      </w:pPr>
      <w:r w:rsidRPr="004E05E7">
        <w:rPr>
          <w:b/>
          <w:bCs/>
        </w:rPr>
        <w:t>Every line represents the (</w:t>
      </w:r>
      <w:proofErr w:type="spellStart"/>
      <w:proofErr w:type="gramStart"/>
      <w:r w:rsidRPr="004E05E7">
        <w:rPr>
          <w:b/>
          <w:bCs/>
        </w:rPr>
        <w:t>x,y</w:t>
      </w:r>
      <w:proofErr w:type="spellEnd"/>
      <w:proofErr w:type="gramEnd"/>
      <w:r w:rsidRPr="004E05E7">
        <w:rPr>
          <w:b/>
          <w:bCs/>
        </w:rPr>
        <w:t xml:space="preserve">) values for each node in the </w:t>
      </w:r>
      <w:r w:rsidR="00533313" w:rsidRPr="004E05E7">
        <w:rPr>
          <w:b/>
          <w:bCs/>
        </w:rPr>
        <w:t xml:space="preserve">interconnected </w:t>
      </w:r>
      <w:r w:rsidR="00154DD2" w:rsidRPr="004E05E7">
        <w:rPr>
          <w:b/>
          <w:bCs/>
        </w:rPr>
        <w:t xml:space="preserve">path </w:t>
      </w:r>
      <w:r w:rsidR="00533313" w:rsidRPr="004E05E7">
        <w:rPr>
          <w:b/>
          <w:bCs/>
        </w:rPr>
        <w:t>edge</w:t>
      </w:r>
    </w:p>
    <w:p w14:paraId="5210D080" w14:textId="06CE4F02" w:rsidR="00FA61E7" w:rsidRDefault="00FA61E7" w:rsidP="00987376">
      <w:pPr>
        <w:pStyle w:val="ListParagraph"/>
        <w:numPr>
          <w:ilvl w:val="1"/>
          <w:numId w:val="3"/>
        </w:numPr>
        <w:rPr>
          <w:b/>
          <w:bCs/>
        </w:rPr>
      </w:pPr>
      <w:r>
        <w:rPr>
          <w:b/>
          <w:bCs/>
        </w:rPr>
        <w:t>The last line should print the total computational time of the operation</w:t>
      </w:r>
    </w:p>
    <w:p w14:paraId="68C48C82" w14:textId="77777777" w:rsidR="00E1561B" w:rsidRPr="00E1561B" w:rsidRDefault="00016612" w:rsidP="00E1561B">
      <w:pPr>
        <w:pStyle w:val="ListParagraph"/>
        <w:numPr>
          <w:ilvl w:val="1"/>
          <w:numId w:val="3"/>
        </w:numPr>
      </w:pPr>
      <w:r>
        <w:rPr>
          <w:b/>
          <w:bCs/>
        </w:rPr>
        <w:t>Example:</w:t>
      </w:r>
      <w:r w:rsidRPr="00E1561B">
        <w:br/>
      </w:r>
      <w:r w:rsidR="00E1561B" w:rsidRPr="00E1561B">
        <w:t>The shortest path from node 1695577 at (577, 339) to Node 2055619 at (619, 411)</w:t>
      </w:r>
    </w:p>
    <w:p w14:paraId="574F3A95" w14:textId="77777777" w:rsidR="00E1561B" w:rsidRPr="00E1561B" w:rsidRDefault="00E1561B" w:rsidP="00F024B2">
      <w:pPr>
        <w:pStyle w:val="ListParagraph"/>
        <w:ind w:left="1530"/>
      </w:pPr>
      <w:r w:rsidRPr="00E1561B">
        <w:t>Format: (</w:t>
      </w:r>
      <w:proofErr w:type="spellStart"/>
      <w:r w:rsidRPr="00E1561B">
        <w:t>node_index</w:t>
      </w:r>
      <w:proofErr w:type="spellEnd"/>
      <w:r w:rsidRPr="00E1561B">
        <w:t>, x, y)</w:t>
      </w:r>
    </w:p>
    <w:p w14:paraId="15873A6D" w14:textId="77777777" w:rsidR="00E1561B" w:rsidRPr="00E1561B" w:rsidRDefault="00E1561B" w:rsidP="00F024B2">
      <w:pPr>
        <w:pStyle w:val="ListParagraph"/>
        <w:ind w:left="1530"/>
      </w:pPr>
      <w:r w:rsidRPr="00E1561B">
        <w:t>{X=</w:t>
      </w:r>
      <w:proofErr w:type="gramStart"/>
      <w:r w:rsidRPr="00E1561B">
        <w:t>577,Y</w:t>
      </w:r>
      <w:proofErr w:type="gramEnd"/>
      <w:r w:rsidRPr="00E1561B">
        <w:t>=339},577,339)</w:t>
      </w:r>
    </w:p>
    <w:p w14:paraId="7FD92855" w14:textId="77777777" w:rsidR="00E1561B" w:rsidRPr="00E1561B" w:rsidRDefault="00E1561B" w:rsidP="00F024B2">
      <w:pPr>
        <w:pStyle w:val="ListParagraph"/>
        <w:ind w:left="1530"/>
      </w:pPr>
      <w:r w:rsidRPr="00E1561B">
        <w:t>{X=</w:t>
      </w:r>
      <w:proofErr w:type="gramStart"/>
      <w:r w:rsidRPr="00E1561B">
        <w:t>578,Y</w:t>
      </w:r>
      <w:proofErr w:type="gramEnd"/>
      <w:r w:rsidRPr="00E1561B">
        <w:t>=339},578,339)</w:t>
      </w:r>
    </w:p>
    <w:p w14:paraId="48ED42AF" w14:textId="77777777" w:rsidR="00E1561B" w:rsidRPr="00E1561B" w:rsidRDefault="00E1561B" w:rsidP="00F024B2">
      <w:pPr>
        <w:pStyle w:val="ListParagraph"/>
        <w:ind w:left="1530"/>
      </w:pPr>
      <w:r w:rsidRPr="00E1561B">
        <w:t>{X=</w:t>
      </w:r>
      <w:proofErr w:type="gramStart"/>
      <w:r w:rsidRPr="00E1561B">
        <w:t>579,Y</w:t>
      </w:r>
      <w:proofErr w:type="gramEnd"/>
      <w:r w:rsidRPr="00E1561B">
        <w:t>=339},579,339)</w:t>
      </w:r>
    </w:p>
    <w:p w14:paraId="51240C83" w14:textId="77777777" w:rsidR="00E1561B" w:rsidRPr="00E1561B" w:rsidRDefault="00E1561B" w:rsidP="00F024B2">
      <w:pPr>
        <w:pStyle w:val="ListParagraph"/>
        <w:ind w:left="1530"/>
      </w:pPr>
      <w:r w:rsidRPr="00E1561B">
        <w:t>{X=</w:t>
      </w:r>
      <w:proofErr w:type="gramStart"/>
      <w:r w:rsidRPr="00E1561B">
        <w:t>580,Y</w:t>
      </w:r>
      <w:proofErr w:type="gramEnd"/>
      <w:r w:rsidRPr="00E1561B">
        <w:t>=339},580,339)</w:t>
      </w:r>
    </w:p>
    <w:p w14:paraId="6E24534A" w14:textId="53A162B6" w:rsidR="00F024B2" w:rsidRDefault="006219E6" w:rsidP="00F024B2">
      <w:pPr>
        <w:pStyle w:val="ListParagraph"/>
        <w:ind w:left="1530"/>
      </w:pPr>
      <w:r>
        <w:t>.</w:t>
      </w:r>
    </w:p>
    <w:p w14:paraId="5BB4964B" w14:textId="77777777" w:rsidR="00F024B2" w:rsidRDefault="00F024B2" w:rsidP="00F024B2">
      <w:pPr>
        <w:pStyle w:val="ListParagraph"/>
        <w:ind w:left="1530"/>
        <w:rPr>
          <w:b/>
          <w:bCs/>
        </w:rPr>
      </w:pPr>
      <w:r>
        <w:rPr>
          <w:b/>
          <w:bCs/>
        </w:rPr>
        <w:t>.</w:t>
      </w:r>
    </w:p>
    <w:p w14:paraId="23790258" w14:textId="339F4FDE" w:rsidR="00F024B2" w:rsidRPr="00D419EE" w:rsidRDefault="00F024B2" w:rsidP="00D419EE">
      <w:pPr>
        <w:pStyle w:val="ListParagraph"/>
        <w:ind w:left="1530"/>
        <w:rPr>
          <w:b/>
          <w:bCs/>
        </w:rPr>
      </w:pPr>
      <w:r>
        <w:rPr>
          <w:b/>
          <w:bCs/>
        </w:rPr>
        <w:t>.</w:t>
      </w:r>
    </w:p>
    <w:p w14:paraId="31D1FBB1" w14:textId="464E25B9" w:rsidR="00016612" w:rsidRPr="008424AE" w:rsidRDefault="00F55B25" w:rsidP="00F024B2">
      <w:pPr>
        <w:pStyle w:val="ListParagraph"/>
        <w:ind w:left="1530"/>
      </w:pPr>
      <w:r w:rsidRPr="008424AE">
        <w:t>Path construction took: 1.560917 seconds.</w:t>
      </w:r>
    </w:p>
    <w:sectPr w:rsidR="00016612" w:rsidRPr="008424AE" w:rsidSect="00D972AB"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50427"/>
    <w:multiLevelType w:val="hybridMultilevel"/>
    <w:tmpl w:val="F01E2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F675E7"/>
    <w:multiLevelType w:val="hybridMultilevel"/>
    <w:tmpl w:val="D7B60F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0161AB"/>
    <w:multiLevelType w:val="hybridMultilevel"/>
    <w:tmpl w:val="1CDC9C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F00142"/>
    <w:multiLevelType w:val="hybridMultilevel"/>
    <w:tmpl w:val="CC465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1223740">
    <w:abstractNumId w:val="2"/>
  </w:num>
  <w:num w:numId="2" w16cid:durableId="1016227141">
    <w:abstractNumId w:val="1"/>
  </w:num>
  <w:num w:numId="3" w16cid:durableId="107160899">
    <w:abstractNumId w:val="3"/>
  </w:num>
  <w:num w:numId="4" w16cid:durableId="9247308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NDE2N7AwMrawMDNR0lEKTi0uzszPAykwrAUA5qZ89CwAAAA="/>
  </w:docVars>
  <w:rsids>
    <w:rsidRoot w:val="004E3E69"/>
    <w:rsid w:val="000046F9"/>
    <w:rsid w:val="00016612"/>
    <w:rsid w:val="0002286C"/>
    <w:rsid w:val="000254E6"/>
    <w:rsid w:val="00053183"/>
    <w:rsid w:val="000576A7"/>
    <w:rsid w:val="00076482"/>
    <w:rsid w:val="00097004"/>
    <w:rsid w:val="00097CDE"/>
    <w:rsid w:val="000D2F30"/>
    <w:rsid w:val="000E6766"/>
    <w:rsid w:val="000F5B5D"/>
    <w:rsid w:val="000F6D6E"/>
    <w:rsid w:val="00114A19"/>
    <w:rsid w:val="0011663E"/>
    <w:rsid w:val="001207DF"/>
    <w:rsid w:val="00130B42"/>
    <w:rsid w:val="00137543"/>
    <w:rsid w:val="00154DD2"/>
    <w:rsid w:val="00154E7A"/>
    <w:rsid w:val="001556A9"/>
    <w:rsid w:val="00163876"/>
    <w:rsid w:val="00171492"/>
    <w:rsid w:val="00177CC7"/>
    <w:rsid w:val="001859ED"/>
    <w:rsid w:val="0019033C"/>
    <w:rsid w:val="00194EA0"/>
    <w:rsid w:val="001A4826"/>
    <w:rsid w:val="001B1FC7"/>
    <w:rsid w:val="001B32FC"/>
    <w:rsid w:val="001C3C71"/>
    <w:rsid w:val="001C599C"/>
    <w:rsid w:val="001D35EC"/>
    <w:rsid w:val="001D43BF"/>
    <w:rsid w:val="001D77AF"/>
    <w:rsid w:val="001E5D0F"/>
    <w:rsid w:val="001F1C29"/>
    <w:rsid w:val="0020069A"/>
    <w:rsid w:val="00201122"/>
    <w:rsid w:val="00205AD7"/>
    <w:rsid w:val="00211EBD"/>
    <w:rsid w:val="002171B6"/>
    <w:rsid w:val="002223BE"/>
    <w:rsid w:val="0022442C"/>
    <w:rsid w:val="002353B6"/>
    <w:rsid w:val="00236561"/>
    <w:rsid w:val="002579F5"/>
    <w:rsid w:val="00266FFB"/>
    <w:rsid w:val="0029192A"/>
    <w:rsid w:val="00292698"/>
    <w:rsid w:val="00295FB0"/>
    <w:rsid w:val="002A4241"/>
    <w:rsid w:val="002A516F"/>
    <w:rsid w:val="002B0164"/>
    <w:rsid w:val="002C3FCD"/>
    <w:rsid w:val="002C76B1"/>
    <w:rsid w:val="002D3A4D"/>
    <w:rsid w:val="002E3D94"/>
    <w:rsid w:val="00306323"/>
    <w:rsid w:val="0031142C"/>
    <w:rsid w:val="0031482D"/>
    <w:rsid w:val="00315520"/>
    <w:rsid w:val="00317771"/>
    <w:rsid w:val="00344D26"/>
    <w:rsid w:val="00395BE7"/>
    <w:rsid w:val="003B1296"/>
    <w:rsid w:val="003C2D3E"/>
    <w:rsid w:val="003D2522"/>
    <w:rsid w:val="003E54C3"/>
    <w:rsid w:val="003F03D7"/>
    <w:rsid w:val="00404824"/>
    <w:rsid w:val="00436450"/>
    <w:rsid w:val="004424EE"/>
    <w:rsid w:val="00474936"/>
    <w:rsid w:val="00475E35"/>
    <w:rsid w:val="004871E1"/>
    <w:rsid w:val="004C4BEC"/>
    <w:rsid w:val="004D75EE"/>
    <w:rsid w:val="004E05E7"/>
    <w:rsid w:val="004E3E69"/>
    <w:rsid w:val="004F25BA"/>
    <w:rsid w:val="00502CEA"/>
    <w:rsid w:val="005115C1"/>
    <w:rsid w:val="00515F6B"/>
    <w:rsid w:val="00527132"/>
    <w:rsid w:val="00531DC3"/>
    <w:rsid w:val="00533313"/>
    <w:rsid w:val="00536FB4"/>
    <w:rsid w:val="00540D8A"/>
    <w:rsid w:val="00546D3C"/>
    <w:rsid w:val="00551C07"/>
    <w:rsid w:val="00555679"/>
    <w:rsid w:val="005563D8"/>
    <w:rsid w:val="00567704"/>
    <w:rsid w:val="005855B6"/>
    <w:rsid w:val="00594F90"/>
    <w:rsid w:val="005C1DD4"/>
    <w:rsid w:val="005F1FB9"/>
    <w:rsid w:val="006013B2"/>
    <w:rsid w:val="0060140D"/>
    <w:rsid w:val="00620740"/>
    <w:rsid w:val="006219E6"/>
    <w:rsid w:val="00621C91"/>
    <w:rsid w:val="00623474"/>
    <w:rsid w:val="00645802"/>
    <w:rsid w:val="0064659F"/>
    <w:rsid w:val="00653A0A"/>
    <w:rsid w:val="00657BCA"/>
    <w:rsid w:val="00667B1D"/>
    <w:rsid w:val="00672ACA"/>
    <w:rsid w:val="006915B0"/>
    <w:rsid w:val="00694F2C"/>
    <w:rsid w:val="006B1533"/>
    <w:rsid w:val="006B1F3C"/>
    <w:rsid w:val="006B77C9"/>
    <w:rsid w:val="006C0BAF"/>
    <w:rsid w:val="006D24FD"/>
    <w:rsid w:val="006E327A"/>
    <w:rsid w:val="006E34A1"/>
    <w:rsid w:val="006E6FA4"/>
    <w:rsid w:val="007057DF"/>
    <w:rsid w:val="00722646"/>
    <w:rsid w:val="00733201"/>
    <w:rsid w:val="00737FD3"/>
    <w:rsid w:val="00754B1D"/>
    <w:rsid w:val="007710B0"/>
    <w:rsid w:val="0078059A"/>
    <w:rsid w:val="0078208F"/>
    <w:rsid w:val="0078399A"/>
    <w:rsid w:val="007B2CB3"/>
    <w:rsid w:val="007B44EC"/>
    <w:rsid w:val="007B69E6"/>
    <w:rsid w:val="007B75BC"/>
    <w:rsid w:val="007C5F78"/>
    <w:rsid w:val="007D2052"/>
    <w:rsid w:val="007D5DE7"/>
    <w:rsid w:val="007E2212"/>
    <w:rsid w:val="00835D53"/>
    <w:rsid w:val="008424AE"/>
    <w:rsid w:val="008450DF"/>
    <w:rsid w:val="00864C42"/>
    <w:rsid w:val="00872E8E"/>
    <w:rsid w:val="008956E4"/>
    <w:rsid w:val="00896588"/>
    <w:rsid w:val="00896F20"/>
    <w:rsid w:val="008A3CDE"/>
    <w:rsid w:val="008A419B"/>
    <w:rsid w:val="008B3682"/>
    <w:rsid w:val="008C0CF0"/>
    <w:rsid w:val="008C13F4"/>
    <w:rsid w:val="008F0ACF"/>
    <w:rsid w:val="008F4A36"/>
    <w:rsid w:val="009116EE"/>
    <w:rsid w:val="00912C76"/>
    <w:rsid w:val="00922A2A"/>
    <w:rsid w:val="0094427E"/>
    <w:rsid w:val="00961527"/>
    <w:rsid w:val="00964338"/>
    <w:rsid w:val="0096557D"/>
    <w:rsid w:val="009721AB"/>
    <w:rsid w:val="00974351"/>
    <w:rsid w:val="00987376"/>
    <w:rsid w:val="009A0BCE"/>
    <w:rsid w:val="009A4CA4"/>
    <w:rsid w:val="009C3AE6"/>
    <w:rsid w:val="009D6BC3"/>
    <w:rsid w:val="009E6835"/>
    <w:rsid w:val="009E71F8"/>
    <w:rsid w:val="00A03313"/>
    <w:rsid w:val="00A079AC"/>
    <w:rsid w:val="00A261DD"/>
    <w:rsid w:val="00A3689B"/>
    <w:rsid w:val="00A41430"/>
    <w:rsid w:val="00A60CAB"/>
    <w:rsid w:val="00A72338"/>
    <w:rsid w:val="00A8577E"/>
    <w:rsid w:val="00AB11D1"/>
    <w:rsid w:val="00AB4538"/>
    <w:rsid w:val="00AC64C7"/>
    <w:rsid w:val="00AD287E"/>
    <w:rsid w:val="00AD47B3"/>
    <w:rsid w:val="00AD53E8"/>
    <w:rsid w:val="00AD7D2D"/>
    <w:rsid w:val="00AE0574"/>
    <w:rsid w:val="00AE629D"/>
    <w:rsid w:val="00B165D7"/>
    <w:rsid w:val="00B24BD0"/>
    <w:rsid w:val="00B2702A"/>
    <w:rsid w:val="00B337C9"/>
    <w:rsid w:val="00B56741"/>
    <w:rsid w:val="00B578FF"/>
    <w:rsid w:val="00B64AE3"/>
    <w:rsid w:val="00B712AE"/>
    <w:rsid w:val="00B9465E"/>
    <w:rsid w:val="00B97612"/>
    <w:rsid w:val="00BB1338"/>
    <w:rsid w:val="00BB37B4"/>
    <w:rsid w:val="00BE68BB"/>
    <w:rsid w:val="00BF5120"/>
    <w:rsid w:val="00BF6DF6"/>
    <w:rsid w:val="00C028A4"/>
    <w:rsid w:val="00C14835"/>
    <w:rsid w:val="00C34C5E"/>
    <w:rsid w:val="00C51664"/>
    <w:rsid w:val="00C87782"/>
    <w:rsid w:val="00C94F7B"/>
    <w:rsid w:val="00CA73D8"/>
    <w:rsid w:val="00CB522F"/>
    <w:rsid w:val="00CD45B2"/>
    <w:rsid w:val="00CD63FB"/>
    <w:rsid w:val="00CE1BB3"/>
    <w:rsid w:val="00CF13EA"/>
    <w:rsid w:val="00D00F7A"/>
    <w:rsid w:val="00D0409F"/>
    <w:rsid w:val="00D04AF7"/>
    <w:rsid w:val="00D079AC"/>
    <w:rsid w:val="00D1308C"/>
    <w:rsid w:val="00D3347F"/>
    <w:rsid w:val="00D35590"/>
    <w:rsid w:val="00D419EE"/>
    <w:rsid w:val="00D60D5C"/>
    <w:rsid w:val="00D60D9C"/>
    <w:rsid w:val="00D62791"/>
    <w:rsid w:val="00D939FE"/>
    <w:rsid w:val="00D972AB"/>
    <w:rsid w:val="00DA06CC"/>
    <w:rsid w:val="00DA7541"/>
    <w:rsid w:val="00DA7D16"/>
    <w:rsid w:val="00DC5C94"/>
    <w:rsid w:val="00DC64F9"/>
    <w:rsid w:val="00DD21CA"/>
    <w:rsid w:val="00E1561B"/>
    <w:rsid w:val="00E21802"/>
    <w:rsid w:val="00E470DD"/>
    <w:rsid w:val="00E54B4C"/>
    <w:rsid w:val="00E57516"/>
    <w:rsid w:val="00E80657"/>
    <w:rsid w:val="00E94378"/>
    <w:rsid w:val="00EB4A61"/>
    <w:rsid w:val="00ED148B"/>
    <w:rsid w:val="00EF676B"/>
    <w:rsid w:val="00EF783F"/>
    <w:rsid w:val="00F024B2"/>
    <w:rsid w:val="00F107FE"/>
    <w:rsid w:val="00F10B9C"/>
    <w:rsid w:val="00F12C31"/>
    <w:rsid w:val="00F23C9F"/>
    <w:rsid w:val="00F55B25"/>
    <w:rsid w:val="00F55C77"/>
    <w:rsid w:val="00F72AF8"/>
    <w:rsid w:val="00F85DE1"/>
    <w:rsid w:val="00F85F0F"/>
    <w:rsid w:val="00F97D0D"/>
    <w:rsid w:val="00FA61E7"/>
    <w:rsid w:val="00FC4A34"/>
    <w:rsid w:val="00FD3C48"/>
    <w:rsid w:val="00FE47F7"/>
    <w:rsid w:val="00FE7C0A"/>
    <w:rsid w:val="00FF2619"/>
    <w:rsid w:val="00FF270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8668A1"/>
  <w15:docId w15:val="{02880976-F10B-481A-8660-36865610D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629D"/>
  </w:style>
  <w:style w:type="paragraph" w:styleId="Heading1">
    <w:name w:val="heading 1"/>
    <w:basedOn w:val="Normal"/>
    <w:next w:val="Normal"/>
    <w:link w:val="Heading1Char"/>
    <w:uiPriority w:val="9"/>
    <w:qFormat/>
    <w:rsid w:val="004E3E6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02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E6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E3E6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4E3E6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4E3E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E3E6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028A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customStyle="1" w:styleId="GridTable6Colorful-Accent11">
    <w:name w:val="Grid Table 6 Colorful - Accent 11"/>
    <w:basedOn w:val="TableNormal"/>
    <w:uiPriority w:val="51"/>
    <w:rsid w:val="00D972A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1Light1">
    <w:name w:val="Grid Table 1 Light1"/>
    <w:basedOn w:val="TableNormal"/>
    <w:uiPriority w:val="46"/>
    <w:rsid w:val="00D972AB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944288EC-21D1-4C2E-8034-7E5F5FB683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2</TotalTime>
  <Pages>2</Pages>
  <Words>366</Words>
  <Characters>208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ghada hamed ali</cp:lastModifiedBy>
  <cp:revision>312</cp:revision>
  <dcterms:created xsi:type="dcterms:W3CDTF">2017-12-10T06:51:00Z</dcterms:created>
  <dcterms:modified xsi:type="dcterms:W3CDTF">2022-04-14T12:53:00Z</dcterms:modified>
</cp:coreProperties>
</file>